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637142" w14:textId="1BB13B51" w:rsidR="00C9379F" w:rsidRPr="00D23F1A" w:rsidRDefault="00C9379F" w:rsidP="00C9379F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0" w:name="_Hlk136516066"/>
    </w:p>
    <w:bookmarkEnd w:id="0"/>
    <w:p w14:paraId="642EE5ED" w14:textId="1EA1AF93"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а основу Одлуке </w:t>
      </w:r>
      <w:r w:rsidR="00C9237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ског већа о расписивању Јавног </w:t>
      </w:r>
      <w:r w:rsidR="00032609"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позива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а и станова на територији општине </w:t>
      </w:r>
      <w:r w:rsidR="00C54BE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Жабари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број </w:t>
      </w:r>
      <w:r w:rsidR="00155BD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312-67/2023-02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155BD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17.08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2023. године ( 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</w:t>
      </w:r>
      <w:r w:rsidR="00FA25D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312-48/2023-02 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од </w:t>
      </w:r>
      <w:r w:rsidR="00FA25D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01.08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2023. </w:t>
      </w:r>
      <w:r w:rsidR="0043240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године (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у даљем тексту: Правилник), </w:t>
      </w:r>
      <w:r w:rsidR="00FE44F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О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пштина </w:t>
      </w:r>
      <w:r w:rsidR="0024067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Жабари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дана </w:t>
      </w:r>
      <w:r w:rsidR="0081730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17.08.2023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године расписује,</w:t>
      </w:r>
    </w:p>
    <w:p w14:paraId="7637AF4D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" w:name="_Hlk70968889"/>
      <w:bookmarkStart w:id="2" w:name="_Hlk70698172"/>
      <w:bookmarkEnd w:id="1"/>
      <w:bookmarkEnd w:id="2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3FE87B7C" w:rsidR="00592C21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3" w:name="_Hlk136516112"/>
    </w:p>
    <w:p w14:paraId="54D60E00" w14:textId="77777777" w:rsidR="00104BE1" w:rsidRDefault="00104BE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4" w:name="_GoBack"/>
      <w:bookmarkEnd w:id="4"/>
    </w:p>
    <w:p w14:paraId="5229BB7D" w14:textId="77777777" w:rsidR="0038102B" w:rsidRPr="00D23F1A" w:rsidRDefault="0038102B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bookmarkEnd w:id="3"/>
    <w:p w14:paraId="602AD3D2" w14:textId="77777777" w:rsidR="00722564" w:rsidRPr="00EA63A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EA63AA">
        <w:rPr>
          <w:rFonts w:ascii="Times New Roman" w:hAnsi="Times New Roman" w:cs="Times New Roman"/>
          <w:sz w:val="36"/>
          <w:szCs w:val="36"/>
          <w:lang w:val="sr-Cyrl-CS"/>
        </w:rPr>
        <w:t>Ј</w:t>
      </w:r>
      <w:r w:rsidRPr="00EA63AA">
        <w:rPr>
          <w:rFonts w:ascii="Times New Roman" w:hAnsi="Times New Roman" w:cs="Times New Roman"/>
          <w:sz w:val="36"/>
          <w:szCs w:val="36"/>
        </w:rPr>
        <w:t xml:space="preserve">АВНИ </w:t>
      </w:r>
      <w:r w:rsidR="273BFBBC" w:rsidRPr="00EA63AA">
        <w:rPr>
          <w:rFonts w:ascii="Times New Roman" w:hAnsi="Times New Roman" w:cs="Times New Roman"/>
          <w:sz w:val="36"/>
          <w:szCs w:val="36"/>
        </w:rPr>
        <w:t>ПОЗИВ</w:t>
      </w:r>
    </w:p>
    <w:p w14:paraId="1E58EF26" w14:textId="46596AC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AC72F3" w14:textId="77777777" w:rsidR="00432403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val="sr-Cyrl-RS"/>
        </w:rPr>
      </w:pPr>
      <w:bookmarkStart w:id="5" w:name="_Hlk70969037"/>
      <w:r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 xml:space="preserve">за учешће </w:t>
      </w:r>
      <w:r w:rsidR="629CC5D9"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>директних корисника (</w:t>
      </w:r>
      <w:r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>привредних субјеката</w:t>
      </w:r>
      <w:r w:rsidR="72A49A12"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>)</w:t>
      </w:r>
      <w:r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 xml:space="preserve"> у спровођењу мера енергетске </w:t>
      </w:r>
      <w:r w:rsidRPr="00432403">
        <w:rPr>
          <w:rFonts w:ascii="Times New Roman" w:eastAsia="Times New Roman" w:hAnsi="Times New Roman" w:cs="Times New Roman"/>
          <w:b/>
          <w:bCs/>
          <w:sz w:val="26"/>
          <w:szCs w:val="26"/>
          <w:lang w:val="sr-Cyrl-CS" w:eastAsia="sr-Cyrl-RS"/>
        </w:rPr>
        <w:t>санације</w:t>
      </w:r>
      <w:r w:rsidRPr="00432403">
        <w:rPr>
          <w:rFonts w:ascii="Times New Roman" w:eastAsia="Times New Roman" w:hAnsi="Times New Roman" w:cs="Times New Roman"/>
          <w:sz w:val="26"/>
          <w:szCs w:val="26"/>
          <w:lang w:val="sr-Cyrl-RS" w:eastAsia="sr-Cyrl-RS"/>
        </w:rPr>
        <w:t xml:space="preserve"> </w:t>
      </w:r>
      <w:r w:rsidR="000A12C0"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 xml:space="preserve"> </w:t>
      </w:r>
      <w:r w:rsidR="00C26882"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>породичних кућа</w:t>
      </w:r>
      <w:r w:rsidR="00F373DF"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 xml:space="preserve"> и станова</w:t>
      </w:r>
      <w:r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 xml:space="preserve"> </w:t>
      </w:r>
    </w:p>
    <w:p w14:paraId="45760716" w14:textId="3BD96961" w:rsidR="007048DC" w:rsidRPr="00432403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6"/>
          <w:szCs w:val="26"/>
          <w:lang w:val="sr-Cyrl-RS"/>
        </w:rPr>
      </w:pPr>
      <w:r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 xml:space="preserve">на територији </w:t>
      </w:r>
      <w:r w:rsidR="003B67C3"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>општине</w:t>
      </w:r>
      <w:r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 xml:space="preserve"> </w:t>
      </w:r>
      <w:bookmarkEnd w:id="5"/>
      <w:r w:rsidR="00591D4B" w:rsidRPr="00432403">
        <w:rPr>
          <w:rFonts w:ascii="Times New Roman" w:hAnsi="Times New Roman" w:cs="Times New Roman"/>
          <w:b/>
          <w:bCs/>
          <w:sz w:val="26"/>
          <w:szCs w:val="26"/>
          <w:lang w:val="sr-Cyrl-RS"/>
        </w:rPr>
        <w:t>Жабари</w:t>
      </w:r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1FB40DB3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D23F1A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</w:t>
      </w:r>
      <w:r w:rsidR="00BD4EB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 и станова на територији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е </w:t>
      </w:r>
      <w:r w:rsidR="00BD4EBA">
        <w:rPr>
          <w:rFonts w:ascii="Times New Roman" w:eastAsia="Times New Roman" w:hAnsi="Times New Roman" w:cs="Times New Roman"/>
          <w:sz w:val="24"/>
          <w:szCs w:val="24"/>
          <w:lang w:val="sr-Cyrl-RS"/>
        </w:rPr>
        <w:t>Жабари</w:t>
      </w:r>
      <w:r w:rsidR="000E3A6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 </w:t>
      </w:r>
      <w:r w:rsidR="00BD4EBA">
        <w:rPr>
          <w:rFonts w:ascii="Times New Roman" w:eastAsia="Times New Roman" w:hAnsi="Times New Roman" w:cs="Times New Roman"/>
          <w:sz w:val="24"/>
          <w:szCs w:val="24"/>
          <w:lang w:val="sr-Cyrl-RS"/>
        </w:rPr>
        <w:t>Жабари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</w:t>
      </w:r>
      <w:r w:rsidR="00BD4EB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ћа и станова на територији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пштина </w:t>
      </w:r>
      <w:r w:rsidR="00BD4EBA">
        <w:rPr>
          <w:rFonts w:ascii="Times New Roman" w:eastAsia="Times New Roman" w:hAnsi="Times New Roman" w:cs="Times New Roman"/>
          <w:sz w:val="24"/>
          <w:szCs w:val="24"/>
          <w:lang w:val="sr-Cyrl-RS"/>
        </w:rPr>
        <w:t>Жабари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65ACABA2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0E204C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штине </w:t>
      </w:r>
      <w:r w:rsidR="000E204C">
        <w:rPr>
          <w:rFonts w:ascii="Times New Roman" w:eastAsia="Times New Roman" w:hAnsi="Times New Roman" w:cs="Times New Roman"/>
          <w:sz w:val="24"/>
          <w:szCs w:val="24"/>
          <w:lang w:val="sr-Cyrl-RS"/>
        </w:rPr>
        <w:t>Жабари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32D27681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43D66BAA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14:paraId="2148B9F1" w14:textId="77777777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7E121469" w14:textId="77777777"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14:paraId="16A5F363" w14:textId="77777777"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14:paraId="7776DE86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2643B869" w14:textId="5273D733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14:paraId="0F066632" w14:textId="6AFE1A1C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14:paraId="46EDAC6F" w14:textId="1E625B63"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5D4C002B"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6D7011E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8C134F0" w14:textId="690ACB24"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79E643DC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37BF3189" w14:textId="32C36DB2"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6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6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721F7C5B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14:paraId="3CF2B362" w14:textId="3D3A7D0E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4AD0353D" w14:textId="4CC67B22"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30973004" w14:textId="77777777"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6B959B95" w14:textId="77777777" w:rsidR="003D7C86" w:rsidRDefault="003D7C8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lastRenderedPageBreak/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3470E7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ња топлотних пумпи</w:t>
      </w:r>
    </w:p>
    <w:p w14:paraId="2280EA74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77777777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7"/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77777777"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8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8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4BFB1200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58F2CF67"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40BAE0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5D1EBB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042CD624" w14:textId="77777777"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7E0CFC21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2B16A2E5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60402020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5AE4820B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lastRenderedPageBreak/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5872B5A5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6583A1B3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>
        <w:fldChar w:fldCharType="begin"/>
      </w:r>
      <w:r>
        <w:instrText>HYPERLINK "http://www.mre.gov.rs"</w:instrText>
      </w:r>
      <w:r>
        <w:fldChar w:fldCharType="separate"/>
      </w:r>
      <w:r w:rsidRPr="00135E4C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fldChar w:fldCharType="end"/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5E111B41"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53AC7093" w14:textId="4152DF2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AE627A6" w14:textId="5CB077CA"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210EF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BDCD35C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F9FC153" w14:textId="7B6459D9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53D7E1D3" w14:textId="026D84C2" w:rsidR="0038102B" w:rsidRDefault="0038102B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3E8ABDA0" w14:textId="6B9970FA" w:rsidR="0038102B" w:rsidRDefault="0038102B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8900D18" w14:textId="77777777" w:rsidR="0038102B" w:rsidRDefault="0038102B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5ABB7E7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0CADFE8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lastRenderedPageBreak/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1B16EFFF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04B2107E"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0D23F1A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0D23F1A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027877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траници </w:t>
      </w:r>
      <w:hyperlink r:id="rId11" w:history="1">
        <w:r w:rsidR="00055D80" w:rsidRPr="00F2602A">
          <w:rPr>
            <w:rStyle w:val="Hyperlink"/>
            <w:rFonts w:ascii="Times New Roman" w:hAnsi="Times New Roman" w:cs="Times New Roman"/>
            <w:sz w:val="24"/>
            <w:szCs w:val="24"/>
            <w:lang w:val="sr-Cyrl-RS"/>
          </w:rPr>
          <w:t>https://zabari.org.rs/</w:t>
        </w:r>
      </w:hyperlink>
      <w:r w:rsidR="007E5379">
        <w:rPr>
          <w:rFonts w:ascii="Times New Roman" w:hAnsi="Times New Roman" w:cs="Times New Roman"/>
          <w:sz w:val="24"/>
          <w:szCs w:val="24"/>
          <w:lang w:val="sr-Latn-RS"/>
        </w:rPr>
        <w:t>,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или лично </w:t>
      </w:r>
      <w:r w:rsidR="007E5379">
        <w:rPr>
          <w:rFonts w:ascii="Times New Roman" w:hAnsi="Times New Roman" w:cs="Times New Roman"/>
          <w:sz w:val="24"/>
          <w:szCs w:val="24"/>
          <w:lang w:val="sr-Cyrl-RS"/>
        </w:rPr>
        <w:t>на писарници Општинске управе општине Жабари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081B59">
        <w:rPr>
          <w:rFonts w:ascii="Times New Roman" w:hAnsi="Times New Roman" w:cs="Times New Roman"/>
          <w:sz w:val="24"/>
          <w:szCs w:val="24"/>
          <w:lang w:val="sr-Cyrl-RS"/>
        </w:rPr>
        <w:t xml:space="preserve"> ул. Кнеза Милоша бр. 103, 12 374 Жабари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666C3449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59F75511"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06B5C0A">
        <w:rPr>
          <w:rFonts w:ascii="Times New Roman" w:hAnsi="Times New Roman" w:cs="Times New Roman"/>
          <w:sz w:val="24"/>
          <w:szCs w:val="24"/>
          <w:lang w:val="sr-Cyrl-RS"/>
        </w:rPr>
        <w:t>Изјава,</w:t>
      </w:r>
    </w:p>
    <w:p w14:paraId="4C5397A8" w14:textId="6470CB72"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69162428" w14:textId="6299D1EE"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9" w:name="_Hlk68985879"/>
      <w:bookmarkEnd w:id="9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02A59FF9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674C3202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ј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4AF5F662"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081B59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Општинске управе општине Жабари, ул. Кнеза Милоша бр. 103, 12 374 Жабари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.</w:t>
      </w:r>
    </w:p>
    <w:p w14:paraId="20ED02CB" w14:textId="176F96F2"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E75FC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012/250-130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: </w:t>
      </w:r>
      <w:r w:rsidRPr="006270F1">
        <w:fldChar w:fldCharType="begin"/>
      </w:r>
      <w:r w:rsidRPr="006270F1">
        <w:instrText>HYPERLINK "mailto:energetika@pirot.rs"</w:instrText>
      </w:r>
      <w:r w:rsidRPr="006270F1">
        <w:fldChar w:fldCharType="separate"/>
      </w:r>
      <w:r w:rsidR="00E75FCD" w:rsidRPr="006270F1">
        <w:rPr>
          <w:rStyle w:val="Strong"/>
          <w:rFonts w:ascii="Times New Roman" w:hAnsi="Times New Roman" w:cs="Times New Roman"/>
          <w:sz w:val="24"/>
          <w:szCs w:val="24"/>
        </w:rPr>
        <w:t>opstina@zabari.org.rs</w:t>
      </w:r>
      <w:r w:rsidRPr="006270F1">
        <w:rPr>
          <w:rStyle w:val="Strong"/>
          <w:rFonts w:ascii="Times New Roman" w:hAnsi="Times New Roman" w:cs="Times New Roman"/>
          <w:sz w:val="24"/>
          <w:szCs w:val="24"/>
        </w:rPr>
        <w:fldChar w:fldCharType="end"/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.</w:t>
      </w:r>
    </w:p>
    <w:p w14:paraId="3F90F8B1" w14:textId="49534FAC" w:rsidR="00ED57E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9830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12" w:history="1">
        <w:r w:rsidR="0098307A" w:rsidRPr="00F2602A">
          <w:rPr>
            <w:rStyle w:val="Hyperlink"/>
            <w:rFonts w:ascii="Times New Roman" w:hAnsi="Times New Roman" w:cs="Times New Roman"/>
            <w:sz w:val="24"/>
            <w:szCs w:val="24"/>
            <w:lang w:val="sr-Cyrl-RS"/>
          </w:rPr>
          <w:t>https://zabari.org.rs/</w:t>
        </w:r>
      </w:hyperlink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1C24605D" w14:textId="3A919252" w:rsidR="0038102B" w:rsidRDefault="0038102B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7DA73904" w14:textId="13433781" w:rsidR="0038102B" w:rsidRDefault="0038102B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14B51CD1" w14:textId="031F4650" w:rsidR="0038102B" w:rsidRDefault="0038102B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61D90A02" w14:textId="77777777" w:rsidR="0038102B" w:rsidRPr="00D23F1A" w:rsidRDefault="0038102B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lastRenderedPageBreak/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2E75BE78"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4231E">
        <w:rPr>
          <w:rFonts w:ascii="Times New Roman" w:eastAsia="Times New Roman" w:hAnsi="Times New Roman" w:cs="Times New Roman"/>
          <w:sz w:val="24"/>
          <w:szCs w:val="24"/>
        </w:rPr>
        <w:t>већу</w:t>
      </w:r>
      <w:proofErr w:type="spellEnd"/>
      <w:r w:rsidR="007423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proofErr w:type="gram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proofErr w:type="gram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67DC263D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4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2DAC6DC" w14:textId="7F9E7DBF" w:rsidR="002F4AAA" w:rsidRPr="00D23F1A" w:rsidRDefault="00B716E4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длук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штинског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ећ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конач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0BC6BB" w14:textId="0CC0BE68"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1A0F65">
        <w:rPr>
          <w:rFonts w:ascii="Times New Roman" w:hAnsi="Times New Roman" w:cs="Times New Roman"/>
          <w:bCs/>
          <w:sz w:val="24"/>
          <w:szCs w:val="24"/>
          <w:lang w:val="sr-Cyrl-CS"/>
        </w:rPr>
        <w:t>формира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1A0F6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1A0F65">
        <w:rPr>
          <w:rFonts w:ascii="Times New Roman" w:hAnsi="Times New Roman" w:cs="Times New Roman"/>
          <w:bCs/>
          <w:sz w:val="24"/>
          <w:szCs w:val="24"/>
          <w:lang w:val="sr-Cyrl-RS"/>
        </w:rPr>
        <w:t>Жабари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4D3C17D" w14:textId="32D0D4C1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107EBBA5"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EAA7544" w14:textId="68F16003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77777777"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 у Србији“.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14:paraId="5B161A99" w14:textId="25D6B866"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10" w:name="_Hlk66995067"/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24E73A43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="002711C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ефинисаних у следећим документима:</w:t>
      </w:r>
    </w:p>
    <w:p w14:paraId="2883170D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;</w:t>
      </w:r>
    </w:p>
    <w:p w14:paraId="48180B8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;</w:t>
      </w:r>
    </w:p>
    <w:p w14:paraId="5D7F815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7F9239D3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27C15594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3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0EFD4057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0F51BB69" w:rsidR="00931866" w:rsidRDefault="00361D25" w:rsidP="00CA74D2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10"/>
    </w:p>
    <w:p w14:paraId="5700F3CC" w14:textId="5A95B99E" w:rsidR="004E7C6F" w:rsidRDefault="004E7C6F" w:rsidP="00CA74D2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0F43B41" w14:textId="2DB2F6E1" w:rsidR="004E7C6F" w:rsidRPr="004E7C6F" w:rsidRDefault="004E7C6F" w:rsidP="004E7C6F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  <w:r w:rsidRPr="004E7C6F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Pr="004E7C6F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Pr="004E7C6F">
        <w:rPr>
          <w:rFonts w:ascii="Times New Roman" w:hAnsi="Times New Roman" w:cs="Times New Roman"/>
          <w:sz w:val="24"/>
          <w:szCs w:val="24"/>
        </w:rPr>
        <w:t xml:space="preserve">   </w:t>
      </w:r>
      <w:r w:rsidRPr="004E7C6F">
        <w:rPr>
          <w:rFonts w:ascii="Times New Roman" w:hAnsi="Times New Roman" w:cs="Times New Roman"/>
          <w:sz w:val="24"/>
          <w:szCs w:val="24"/>
          <w:lang w:val="sr-Cyrl-CS"/>
        </w:rPr>
        <w:t>ПРЕДСЕДНИК ОПШТИНСКОГ ВЕЋА</w:t>
      </w:r>
    </w:p>
    <w:p w14:paraId="449213A4" w14:textId="77777777" w:rsidR="004E7C6F" w:rsidRPr="004E7C6F" w:rsidRDefault="004E7C6F" w:rsidP="004E7C6F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  <w:r w:rsidRPr="004E7C6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    ПРЕДСЕДНИК ОПШТИНЕ</w:t>
      </w:r>
    </w:p>
    <w:p w14:paraId="33084B0D" w14:textId="77777777" w:rsidR="004E7C6F" w:rsidRPr="004E7C6F" w:rsidRDefault="004E7C6F" w:rsidP="004E7C6F">
      <w:pPr>
        <w:pStyle w:val="NoSpacing"/>
        <w:spacing w:line="276" w:lineRule="auto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4E7C6F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</w:t>
      </w:r>
    </w:p>
    <w:p w14:paraId="60340EB5" w14:textId="77777777" w:rsidR="004E7C6F" w:rsidRPr="004E7C6F" w:rsidRDefault="004E7C6F" w:rsidP="004E7C6F">
      <w:pPr>
        <w:pStyle w:val="NoSpacing"/>
        <w:spacing w:line="276" w:lineRule="auto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4E7C6F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____________________________</w:t>
      </w:r>
    </w:p>
    <w:p w14:paraId="48251F8D" w14:textId="77777777" w:rsidR="004E7C6F" w:rsidRPr="004E7C6F" w:rsidRDefault="004E7C6F" w:rsidP="004E7C6F">
      <w:pPr>
        <w:pStyle w:val="NoSpacing"/>
        <w:spacing w:line="276" w:lineRule="auto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4E7C6F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Јован Лукић</w:t>
      </w:r>
    </w:p>
    <w:p w14:paraId="3CFEBA71" w14:textId="134344F0" w:rsidR="004E7C6F" w:rsidRPr="004E7C6F" w:rsidRDefault="004E7C6F" w:rsidP="004E7C6F">
      <w:pPr>
        <w:pStyle w:val="NoSpacing"/>
        <w:spacing w:line="276" w:lineRule="auto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6B87465" w14:textId="3D560BED" w:rsidR="004E7C6F" w:rsidRPr="00277F50" w:rsidRDefault="004E7C6F" w:rsidP="00277F50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FBCC96C" w14:textId="6288137F" w:rsidR="00412941" w:rsidRPr="00277F50" w:rsidRDefault="0026569A" w:rsidP="00277F50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77F50">
        <w:rPr>
          <w:rFonts w:ascii="Times New Roman" w:hAnsi="Times New Roman" w:cs="Times New Roman"/>
          <w:sz w:val="24"/>
          <w:szCs w:val="24"/>
        </w:rPr>
        <w:t>Број</w:t>
      </w:r>
      <w:r w:rsidR="0006029C" w:rsidRPr="00277F50">
        <w:rPr>
          <w:rFonts w:ascii="Times New Roman" w:hAnsi="Times New Roman" w:cs="Times New Roman"/>
          <w:sz w:val="24"/>
          <w:szCs w:val="24"/>
          <w:lang w:val="sr-Latn-RS"/>
        </w:rPr>
        <w:t>:</w:t>
      </w:r>
      <w:r w:rsidRPr="00277F50">
        <w:rPr>
          <w:rFonts w:ascii="Times New Roman" w:hAnsi="Times New Roman" w:cs="Times New Roman"/>
          <w:sz w:val="24"/>
          <w:szCs w:val="24"/>
        </w:rPr>
        <w:t xml:space="preserve"> </w:t>
      </w:r>
      <w:r w:rsidR="004E7C6F" w:rsidRPr="00277F50">
        <w:rPr>
          <w:rFonts w:ascii="Times New Roman" w:hAnsi="Times New Roman" w:cs="Times New Roman"/>
          <w:sz w:val="24"/>
          <w:szCs w:val="24"/>
          <w:lang w:val="sr-Latn-RS"/>
        </w:rPr>
        <w:t>312-67/2023-02</w:t>
      </w:r>
      <w:r w:rsidR="009541C6" w:rsidRPr="00277F50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="0048533E" w:rsidRPr="00277F50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9541C6" w:rsidRPr="00277F50">
        <w:rPr>
          <w:rFonts w:ascii="Times New Roman" w:hAnsi="Times New Roman" w:cs="Times New Roman"/>
          <w:sz w:val="24"/>
          <w:szCs w:val="24"/>
        </w:rPr>
        <w:t xml:space="preserve"> </w:t>
      </w:r>
      <w:r w:rsidR="003716E7" w:rsidRPr="00277F5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</w:t>
      </w:r>
      <w:r w:rsidR="009541C6" w:rsidRPr="00277F50"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14:paraId="5887E011" w14:textId="17EBA231" w:rsidR="00271E14" w:rsidRPr="00D23F1A" w:rsidRDefault="007C7FA5" w:rsidP="00277F50">
      <w:pPr>
        <w:pStyle w:val="NoSpacing"/>
        <w:spacing w:line="276" w:lineRule="auto"/>
        <w:rPr>
          <w:b/>
          <w:lang w:val="sr-Cyrl-CS"/>
        </w:rPr>
      </w:pPr>
      <w:r w:rsidRPr="00277F50">
        <w:rPr>
          <w:rFonts w:ascii="Times New Roman" w:hAnsi="Times New Roman" w:cs="Times New Roman"/>
          <w:sz w:val="24"/>
          <w:szCs w:val="24"/>
        </w:rPr>
        <w:t>О</w:t>
      </w:r>
      <w:r w:rsidR="00361D25" w:rsidRPr="00277F50">
        <w:rPr>
          <w:rFonts w:ascii="Times New Roman" w:hAnsi="Times New Roman" w:cs="Times New Roman"/>
          <w:sz w:val="24"/>
          <w:szCs w:val="24"/>
        </w:rPr>
        <w:t>пштина</w:t>
      </w:r>
      <w:r w:rsidR="00CB75D9" w:rsidRPr="00277F50">
        <w:rPr>
          <w:rFonts w:ascii="Times New Roman" w:hAnsi="Times New Roman" w:cs="Times New Roman"/>
          <w:sz w:val="24"/>
          <w:szCs w:val="24"/>
        </w:rPr>
        <w:t xml:space="preserve"> </w:t>
      </w:r>
      <w:r w:rsidRPr="00277F50">
        <w:rPr>
          <w:rFonts w:ascii="Times New Roman" w:hAnsi="Times New Roman" w:cs="Times New Roman"/>
          <w:sz w:val="24"/>
          <w:szCs w:val="24"/>
        </w:rPr>
        <w:t xml:space="preserve">Жабари </w:t>
      </w:r>
      <w:r w:rsidR="004E7C6F" w:rsidRPr="00277F50">
        <w:rPr>
          <w:rFonts w:ascii="Times New Roman" w:hAnsi="Times New Roman" w:cs="Times New Roman"/>
          <w:sz w:val="24"/>
          <w:szCs w:val="24"/>
          <w:lang w:val="sr-Latn-RS"/>
        </w:rPr>
        <w:t>17.08.</w:t>
      </w:r>
      <w:r w:rsidR="00CB75D9" w:rsidRPr="00277F50">
        <w:rPr>
          <w:rFonts w:ascii="Times New Roman" w:hAnsi="Times New Roman" w:cs="Times New Roman"/>
          <w:sz w:val="24"/>
          <w:szCs w:val="24"/>
        </w:rPr>
        <w:t>202</w:t>
      </w:r>
      <w:r w:rsidR="00255FBA" w:rsidRPr="00277F50">
        <w:rPr>
          <w:rFonts w:ascii="Times New Roman" w:hAnsi="Times New Roman" w:cs="Times New Roman"/>
          <w:sz w:val="24"/>
          <w:szCs w:val="24"/>
          <w:lang w:val="sr-Latn-RS"/>
        </w:rPr>
        <w:t>3</w:t>
      </w:r>
      <w:r w:rsidR="00CB75D9" w:rsidRPr="00277F5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CB75D9" w:rsidRPr="00277F50">
        <w:rPr>
          <w:rFonts w:ascii="Times New Roman" w:hAnsi="Times New Roman" w:cs="Times New Roman"/>
          <w:sz w:val="24"/>
          <w:szCs w:val="24"/>
        </w:rPr>
        <w:t>године</w:t>
      </w:r>
      <w:proofErr w:type="gramEnd"/>
      <w:r w:rsidR="009541C6" w:rsidRPr="00277F50">
        <w:rPr>
          <w:rFonts w:ascii="Times New Roman" w:hAnsi="Times New Roman" w:cs="Times New Roman"/>
          <w:sz w:val="24"/>
          <w:szCs w:val="24"/>
        </w:rPr>
        <w:t xml:space="preserve">  </w:t>
      </w:r>
      <w:r w:rsidR="004D4559" w:rsidRPr="00277F50">
        <w:rPr>
          <w:rFonts w:ascii="Times New Roman" w:hAnsi="Times New Roman" w:cs="Times New Roman"/>
          <w:sz w:val="24"/>
          <w:szCs w:val="24"/>
        </w:rPr>
        <w:tab/>
      </w:r>
      <w:r w:rsidR="004D4559" w:rsidRPr="00D23F1A">
        <w:tab/>
      </w:r>
      <w:r w:rsidR="004D4559" w:rsidRPr="00D23F1A">
        <w:tab/>
      </w:r>
      <w:r w:rsidR="004D4559" w:rsidRPr="00D23F1A">
        <w:tab/>
      </w:r>
      <w:r w:rsidR="004D4559" w:rsidRPr="00D23F1A">
        <w:tab/>
      </w:r>
      <w:r w:rsidR="003716E7" w:rsidRPr="00D23F1A">
        <w:t xml:space="preserve">   </w:t>
      </w:r>
    </w:p>
    <w:sectPr w:rsidR="00271E14" w:rsidRPr="00D23F1A" w:rsidSect="0038102B">
      <w:headerReference w:type="default" r:id="rId14"/>
      <w:footerReference w:type="default" r:id="rId15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979A04" w14:textId="77777777" w:rsidR="00DA7F9D" w:rsidRDefault="00DA7F9D" w:rsidP="008A6F6C">
      <w:pPr>
        <w:spacing w:after="0" w:line="240" w:lineRule="auto"/>
      </w:pPr>
      <w:r>
        <w:separator/>
      </w:r>
    </w:p>
  </w:endnote>
  <w:endnote w:type="continuationSeparator" w:id="0">
    <w:p w14:paraId="7775EC84" w14:textId="77777777" w:rsidR="00DA7F9D" w:rsidRDefault="00DA7F9D" w:rsidP="008A6F6C">
      <w:pPr>
        <w:spacing w:after="0" w:line="240" w:lineRule="auto"/>
      </w:pPr>
      <w:r>
        <w:continuationSeparator/>
      </w:r>
    </w:p>
  </w:endnote>
  <w:endnote w:type="continuationNotice" w:id="1">
    <w:p w14:paraId="41C5CC8E" w14:textId="77777777" w:rsidR="00DA7F9D" w:rsidRDefault="00DA7F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4BDCD0" w14:textId="77777777" w:rsidR="00DA7F9D" w:rsidRDefault="00DA7F9D" w:rsidP="008A6F6C">
      <w:pPr>
        <w:spacing w:after="0" w:line="240" w:lineRule="auto"/>
      </w:pPr>
      <w:r>
        <w:separator/>
      </w:r>
    </w:p>
  </w:footnote>
  <w:footnote w:type="continuationSeparator" w:id="0">
    <w:p w14:paraId="240B9C34" w14:textId="77777777" w:rsidR="00DA7F9D" w:rsidRDefault="00DA7F9D" w:rsidP="008A6F6C">
      <w:pPr>
        <w:spacing w:after="0" w:line="240" w:lineRule="auto"/>
      </w:pPr>
      <w:r>
        <w:continuationSeparator/>
      </w:r>
    </w:p>
  </w:footnote>
  <w:footnote w:type="continuationNotice" w:id="1">
    <w:p w14:paraId="4491EFE2" w14:textId="77777777" w:rsidR="00DA7F9D" w:rsidRDefault="00DA7F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27877"/>
    <w:rsid w:val="00032609"/>
    <w:rsid w:val="00045BFA"/>
    <w:rsid w:val="00053B09"/>
    <w:rsid w:val="00055D80"/>
    <w:rsid w:val="0006029C"/>
    <w:rsid w:val="00075535"/>
    <w:rsid w:val="00081B59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566E"/>
    <w:rsid w:val="000D7E2A"/>
    <w:rsid w:val="000E1196"/>
    <w:rsid w:val="000E204C"/>
    <w:rsid w:val="000E3A6F"/>
    <w:rsid w:val="000F39ED"/>
    <w:rsid w:val="000F41C6"/>
    <w:rsid w:val="00104BE1"/>
    <w:rsid w:val="001053C4"/>
    <w:rsid w:val="001134A7"/>
    <w:rsid w:val="00121BAB"/>
    <w:rsid w:val="00126C2F"/>
    <w:rsid w:val="00131A93"/>
    <w:rsid w:val="00135E4C"/>
    <w:rsid w:val="00155BD4"/>
    <w:rsid w:val="001703EB"/>
    <w:rsid w:val="00171D78"/>
    <w:rsid w:val="00176C61"/>
    <w:rsid w:val="001778A7"/>
    <w:rsid w:val="00181B57"/>
    <w:rsid w:val="00186020"/>
    <w:rsid w:val="0019004A"/>
    <w:rsid w:val="00197ABA"/>
    <w:rsid w:val="001A0F65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677"/>
    <w:rsid w:val="002408F2"/>
    <w:rsid w:val="0024474C"/>
    <w:rsid w:val="0024606D"/>
    <w:rsid w:val="00247242"/>
    <w:rsid w:val="002551D0"/>
    <w:rsid w:val="00255FBA"/>
    <w:rsid w:val="0026569A"/>
    <w:rsid w:val="002711C4"/>
    <w:rsid w:val="00271E14"/>
    <w:rsid w:val="00273B83"/>
    <w:rsid w:val="00277F50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470E7"/>
    <w:rsid w:val="00354E21"/>
    <w:rsid w:val="00361417"/>
    <w:rsid w:val="00361D25"/>
    <w:rsid w:val="00363869"/>
    <w:rsid w:val="00364243"/>
    <w:rsid w:val="003716E7"/>
    <w:rsid w:val="003734C4"/>
    <w:rsid w:val="0038102B"/>
    <w:rsid w:val="0038224A"/>
    <w:rsid w:val="00392223"/>
    <w:rsid w:val="00392B09"/>
    <w:rsid w:val="003944EA"/>
    <w:rsid w:val="003A3741"/>
    <w:rsid w:val="003B67C3"/>
    <w:rsid w:val="003D156A"/>
    <w:rsid w:val="003D7C86"/>
    <w:rsid w:val="003E48C1"/>
    <w:rsid w:val="003F42B5"/>
    <w:rsid w:val="003F4A9D"/>
    <w:rsid w:val="003F4EDA"/>
    <w:rsid w:val="004125F6"/>
    <w:rsid w:val="00412941"/>
    <w:rsid w:val="00412C65"/>
    <w:rsid w:val="00432403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B6AB9"/>
    <w:rsid w:val="004C24EA"/>
    <w:rsid w:val="004C5799"/>
    <w:rsid w:val="004D3189"/>
    <w:rsid w:val="004D4559"/>
    <w:rsid w:val="004E07DF"/>
    <w:rsid w:val="004E58C0"/>
    <w:rsid w:val="004E7C6F"/>
    <w:rsid w:val="004F5F7F"/>
    <w:rsid w:val="0051246C"/>
    <w:rsid w:val="00513019"/>
    <w:rsid w:val="005146C8"/>
    <w:rsid w:val="005241E5"/>
    <w:rsid w:val="0052478F"/>
    <w:rsid w:val="005267EC"/>
    <w:rsid w:val="00541CBD"/>
    <w:rsid w:val="0055220F"/>
    <w:rsid w:val="0055273E"/>
    <w:rsid w:val="005544E7"/>
    <w:rsid w:val="0056283D"/>
    <w:rsid w:val="0056740E"/>
    <w:rsid w:val="0057038C"/>
    <w:rsid w:val="005736D7"/>
    <w:rsid w:val="005902C6"/>
    <w:rsid w:val="00591D4B"/>
    <w:rsid w:val="00592C21"/>
    <w:rsid w:val="005A1365"/>
    <w:rsid w:val="005A49E3"/>
    <w:rsid w:val="005A7BCB"/>
    <w:rsid w:val="005B1C4E"/>
    <w:rsid w:val="005B74E1"/>
    <w:rsid w:val="005C0400"/>
    <w:rsid w:val="005C09B9"/>
    <w:rsid w:val="005D1EBB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270F1"/>
    <w:rsid w:val="0062D99A"/>
    <w:rsid w:val="00630070"/>
    <w:rsid w:val="00637ACA"/>
    <w:rsid w:val="00643110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231E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C7FA5"/>
    <w:rsid w:val="007D02A2"/>
    <w:rsid w:val="007D5DBE"/>
    <w:rsid w:val="007E3DDF"/>
    <w:rsid w:val="007E4D50"/>
    <w:rsid w:val="007E5379"/>
    <w:rsid w:val="007F2C93"/>
    <w:rsid w:val="00802ADA"/>
    <w:rsid w:val="00815779"/>
    <w:rsid w:val="0081730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24EA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5701E"/>
    <w:rsid w:val="0096628B"/>
    <w:rsid w:val="009723D0"/>
    <w:rsid w:val="009723DC"/>
    <w:rsid w:val="009759FE"/>
    <w:rsid w:val="0098307A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204A3"/>
    <w:rsid w:val="00A35B3D"/>
    <w:rsid w:val="00A40E14"/>
    <w:rsid w:val="00A62F35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248C"/>
    <w:rsid w:val="00AC4923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16E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4EBA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54BE5"/>
    <w:rsid w:val="00C62741"/>
    <w:rsid w:val="00C677C2"/>
    <w:rsid w:val="00C87F2B"/>
    <w:rsid w:val="00C92379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A7F9D"/>
    <w:rsid w:val="00DB2BA0"/>
    <w:rsid w:val="00DB4545"/>
    <w:rsid w:val="00DD0820"/>
    <w:rsid w:val="00DD24B1"/>
    <w:rsid w:val="00DD4293"/>
    <w:rsid w:val="00DE12C6"/>
    <w:rsid w:val="00DE1F91"/>
    <w:rsid w:val="00DE5902"/>
    <w:rsid w:val="00DF0491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2E3A"/>
    <w:rsid w:val="00E54413"/>
    <w:rsid w:val="00E57B13"/>
    <w:rsid w:val="00E60267"/>
    <w:rsid w:val="00E704B4"/>
    <w:rsid w:val="00E7422E"/>
    <w:rsid w:val="00E755DD"/>
    <w:rsid w:val="00E75FCD"/>
    <w:rsid w:val="00E7783A"/>
    <w:rsid w:val="00E826EF"/>
    <w:rsid w:val="00E93CDC"/>
    <w:rsid w:val="00E96382"/>
    <w:rsid w:val="00E9711C"/>
    <w:rsid w:val="00EA63AA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A25D7"/>
    <w:rsid w:val="00FB142F"/>
    <w:rsid w:val="00FB59BD"/>
    <w:rsid w:val="00FC1758"/>
    <w:rsid w:val="00FC4A03"/>
    <w:rsid w:val="00FC5328"/>
    <w:rsid w:val="00FE044A"/>
    <w:rsid w:val="00FE05DB"/>
    <w:rsid w:val="00FE44F5"/>
    <w:rsid w:val="00FE45CA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8B02"/>
  <w15:docId w15:val="{C3BD8A83-9B19-4231-BB26-1924337E5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re.gov.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zabari.org.r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abari.org.r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C05DE29-F23E-4E75-8F6C-72F6CDC92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441</Words>
  <Characters>1392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Exchange2</cp:lastModifiedBy>
  <cp:revision>42</cp:revision>
  <cp:lastPrinted>2023-08-17T08:47:00Z</cp:lastPrinted>
  <dcterms:created xsi:type="dcterms:W3CDTF">2023-08-11T12:20:00Z</dcterms:created>
  <dcterms:modified xsi:type="dcterms:W3CDTF">2023-08-1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